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333050"/>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902F3B" w:rsidRDefault="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333050" w:history="1">
            <w:r w:rsidR="00902F3B" w:rsidRPr="00EF6B3B">
              <w:rPr>
                <w:rStyle w:val="Hyperlink"/>
                <w:rFonts w:cs="Arial"/>
                <w:noProof/>
              </w:rPr>
              <w:t>Data Analysis of Poverty</w:t>
            </w:r>
            <w:r w:rsidR="00902F3B">
              <w:rPr>
                <w:noProof/>
                <w:webHidden/>
              </w:rPr>
              <w:tab/>
            </w:r>
            <w:r w:rsidR="00902F3B">
              <w:rPr>
                <w:noProof/>
                <w:webHidden/>
              </w:rPr>
              <w:fldChar w:fldCharType="begin"/>
            </w:r>
            <w:r w:rsidR="00902F3B">
              <w:rPr>
                <w:noProof/>
                <w:webHidden/>
              </w:rPr>
              <w:instrText xml:space="preserve"> PAGEREF _Toc478333050 \h </w:instrText>
            </w:r>
            <w:r w:rsidR="00902F3B">
              <w:rPr>
                <w:noProof/>
                <w:webHidden/>
              </w:rPr>
            </w:r>
            <w:r w:rsidR="00902F3B">
              <w:rPr>
                <w:noProof/>
                <w:webHidden/>
              </w:rPr>
              <w:fldChar w:fldCharType="separate"/>
            </w:r>
            <w:r w:rsidR="00902F3B">
              <w:rPr>
                <w:noProof/>
                <w:webHidden/>
              </w:rPr>
              <w:t>1</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51" w:history="1">
            <w:r w:rsidR="00902F3B" w:rsidRPr="00EF6B3B">
              <w:rPr>
                <w:rStyle w:val="Hyperlink"/>
                <w:rFonts w:ascii="Arial" w:hAnsi="Arial" w:cs="Arial"/>
                <w:noProof/>
              </w:rPr>
              <w:t>Introduction</w:t>
            </w:r>
            <w:r w:rsidR="00902F3B">
              <w:rPr>
                <w:noProof/>
                <w:webHidden/>
              </w:rPr>
              <w:tab/>
            </w:r>
            <w:r w:rsidR="00902F3B">
              <w:rPr>
                <w:noProof/>
                <w:webHidden/>
              </w:rPr>
              <w:fldChar w:fldCharType="begin"/>
            </w:r>
            <w:r w:rsidR="00902F3B">
              <w:rPr>
                <w:noProof/>
                <w:webHidden/>
              </w:rPr>
              <w:instrText xml:space="preserve"> PAGEREF _Toc478333051 \h </w:instrText>
            </w:r>
            <w:r w:rsidR="00902F3B">
              <w:rPr>
                <w:noProof/>
                <w:webHidden/>
              </w:rPr>
            </w:r>
            <w:r w:rsidR="00902F3B">
              <w:rPr>
                <w:noProof/>
                <w:webHidden/>
              </w:rPr>
              <w:fldChar w:fldCharType="separate"/>
            </w:r>
            <w:r w:rsidR="00902F3B">
              <w:rPr>
                <w:noProof/>
                <w:webHidden/>
              </w:rPr>
              <w:t>3</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52" w:history="1">
            <w:r w:rsidR="00902F3B" w:rsidRPr="00EF6B3B">
              <w:rPr>
                <w:rStyle w:val="Hyperlink"/>
                <w:rFonts w:ascii="Arial" w:hAnsi="Arial" w:cs="Arial"/>
                <w:noProof/>
              </w:rPr>
              <w:t>Population Per Region</w:t>
            </w:r>
            <w:r w:rsidR="00902F3B">
              <w:rPr>
                <w:noProof/>
                <w:webHidden/>
              </w:rPr>
              <w:tab/>
            </w:r>
            <w:r w:rsidR="00902F3B">
              <w:rPr>
                <w:noProof/>
                <w:webHidden/>
              </w:rPr>
              <w:fldChar w:fldCharType="begin"/>
            </w:r>
            <w:r w:rsidR="00902F3B">
              <w:rPr>
                <w:noProof/>
                <w:webHidden/>
              </w:rPr>
              <w:instrText xml:space="preserve"> PAGEREF _Toc478333052 \h </w:instrText>
            </w:r>
            <w:r w:rsidR="00902F3B">
              <w:rPr>
                <w:noProof/>
                <w:webHidden/>
              </w:rPr>
            </w:r>
            <w:r w:rsidR="00902F3B">
              <w:rPr>
                <w:noProof/>
                <w:webHidden/>
              </w:rPr>
              <w:fldChar w:fldCharType="separate"/>
            </w:r>
            <w:r w:rsidR="00902F3B">
              <w:rPr>
                <w:noProof/>
                <w:webHidden/>
              </w:rPr>
              <w:t>4</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53" w:history="1">
            <w:r w:rsidR="00902F3B" w:rsidRPr="00EF6B3B">
              <w:rPr>
                <w:rStyle w:val="Hyperlink"/>
                <w:rFonts w:ascii="Arial" w:hAnsi="Arial" w:cs="Arial"/>
                <w:noProof/>
              </w:rPr>
              <w:t>Family Per Region 2012</w:t>
            </w:r>
            <w:r w:rsidR="00902F3B">
              <w:rPr>
                <w:noProof/>
                <w:webHidden/>
              </w:rPr>
              <w:tab/>
            </w:r>
            <w:r w:rsidR="00902F3B">
              <w:rPr>
                <w:noProof/>
                <w:webHidden/>
              </w:rPr>
              <w:fldChar w:fldCharType="begin"/>
            </w:r>
            <w:r w:rsidR="00902F3B">
              <w:rPr>
                <w:noProof/>
                <w:webHidden/>
              </w:rPr>
              <w:instrText xml:space="preserve"> PAGEREF _Toc478333053 \h </w:instrText>
            </w:r>
            <w:r w:rsidR="00902F3B">
              <w:rPr>
                <w:noProof/>
                <w:webHidden/>
              </w:rPr>
            </w:r>
            <w:r w:rsidR="00902F3B">
              <w:rPr>
                <w:noProof/>
                <w:webHidden/>
              </w:rPr>
              <w:fldChar w:fldCharType="separate"/>
            </w:r>
            <w:r w:rsidR="00902F3B">
              <w:rPr>
                <w:noProof/>
                <w:webHidden/>
              </w:rPr>
              <w:t>7</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54" w:history="1">
            <w:r w:rsidR="00902F3B" w:rsidRPr="00EF6B3B">
              <w:rPr>
                <w:rStyle w:val="Hyperlink"/>
                <w:rFonts w:ascii="Arial" w:hAnsi="Arial" w:cs="Arial"/>
                <w:noProof/>
              </w:rPr>
              <w:t>Family Per Region 2015</w:t>
            </w:r>
            <w:r w:rsidR="00902F3B">
              <w:rPr>
                <w:noProof/>
                <w:webHidden/>
              </w:rPr>
              <w:tab/>
            </w:r>
            <w:r w:rsidR="00902F3B">
              <w:rPr>
                <w:noProof/>
                <w:webHidden/>
              </w:rPr>
              <w:fldChar w:fldCharType="begin"/>
            </w:r>
            <w:r w:rsidR="00902F3B">
              <w:rPr>
                <w:noProof/>
                <w:webHidden/>
              </w:rPr>
              <w:instrText xml:space="preserve"> PAGEREF _Toc478333054 \h </w:instrText>
            </w:r>
            <w:r w:rsidR="00902F3B">
              <w:rPr>
                <w:noProof/>
                <w:webHidden/>
              </w:rPr>
            </w:r>
            <w:r w:rsidR="00902F3B">
              <w:rPr>
                <w:noProof/>
                <w:webHidden/>
              </w:rPr>
              <w:fldChar w:fldCharType="separate"/>
            </w:r>
            <w:r w:rsidR="00902F3B">
              <w:rPr>
                <w:noProof/>
                <w:webHidden/>
              </w:rPr>
              <w:t>8</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55" w:history="1">
            <w:r w:rsidR="00902F3B" w:rsidRPr="00EF6B3B">
              <w:rPr>
                <w:rStyle w:val="Hyperlink"/>
                <w:rFonts w:ascii="Arial" w:hAnsi="Arial" w:cs="Arial"/>
                <w:noProof/>
              </w:rPr>
              <w:t>Income of Families Per Region 2012 and 2015</w:t>
            </w:r>
            <w:r w:rsidR="00902F3B">
              <w:rPr>
                <w:noProof/>
                <w:webHidden/>
              </w:rPr>
              <w:tab/>
            </w:r>
            <w:r w:rsidR="00902F3B">
              <w:rPr>
                <w:noProof/>
                <w:webHidden/>
              </w:rPr>
              <w:fldChar w:fldCharType="begin"/>
            </w:r>
            <w:r w:rsidR="00902F3B">
              <w:rPr>
                <w:noProof/>
                <w:webHidden/>
              </w:rPr>
              <w:instrText xml:space="preserve"> PAGEREF _Toc478333055 \h </w:instrText>
            </w:r>
            <w:r w:rsidR="00902F3B">
              <w:rPr>
                <w:noProof/>
                <w:webHidden/>
              </w:rPr>
            </w:r>
            <w:r w:rsidR="00902F3B">
              <w:rPr>
                <w:noProof/>
                <w:webHidden/>
              </w:rPr>
              <w:fldChar w:fldCharType="separate"/>
            </w:r>
            <w:r w:rsidR="00902F3B">
              <w:rPr>
                <w:noProof/>
                <w:webHidden/>
              </w:rPr>
              <w:t>10</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56" w:history="1">
            <w:r w:rsidR="00902F3B" w:rsidRPr="00EF6B3B">
              <w:rPr>
                <w:rStyle w:val="Hyperlink"/>
                <w:rFonts w:ascii="Arial" w:hAnsi="Arial" w:cs="Arial"/>
                <w:noProof/>
              </w:rPr>
              <w:t>Expenditure of Families Per Region</w:t>
            </w:r>
            <w:r w:rsidR="00902F3B">
              <w:rPr>
                <w:noProof/>
                <w:webHidden/>
              </w:rPr>
              <w:tab/>
            </w:r>
            <w:r w:rsidR="00902F3B">
              <w:rPr>
                <w:noProof/>
                <w:webHidden/>
              </w:rPr>
              <w:fldChar w:fldCharType="begin"/>
            </w:r>
            <w:r w:rsidR="00902F3B">
              <w:rPr>
                <w:noProof/>
                <w:webHidden/>
              </w:rPr>
              <w:instrText xml:space="preserve"> PAGEREF _Toc478333056 \h </w:instrText>
            </w:r>
            <w:r w:rsidR="00902F3B">
              <w:rPr>
                <w:noProof/>
                <w:webHidden/>
              </w:rPr>
            </w:r>
            <w:r w:rsidR="00902F3B">
              <w:rPr>
                <w:noProof/>
                <w:webHidden/>
              </w:rPr>
              <w:fldChar w:fldCharType="separate"/>
            </w:r>
            <w:r w:rsidR="00902F3B">
              <w:rPr>
                <w:noProof/>
                <w:webHidden/>
              </w:rPr>
              <w:t>12</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57" w:history="1">
            <w:r w:rsidR="00902F3B" w:rsidRPr="00EF6B3B">
              <w:rPr>
                <w:rStyle w:val="Hyperlink"/>
                <w:rFonts w:ascii="Arial" w:hAnsi="Arial" w:cs="Arial"/>
                <w:noProof/>
              </w:rPr>
              <w:t>Poverty Incidence by Population 2012</w:t>
            </w:r>
            <w:r w:rsidR="00902F3B">
              <w:rPr>
                <w:noProof/>
                <w:webHidden/>
              </w:rPr>
              <w:tab/>
            </w:r>
            <w:r w:rsidR="00902F3B">
              <w:rPr>
                <w:noProof/>
                <w:webHidden/>
              </w:rPr>
              <w:fldChar w:fldCharType="begin"/>
            </w:r>
            <w:r w:rsidR="00902F3B">
              <w:rPr>
                <w:noProof/>
                <w:webHidden/>
              </w:rPr>
              <w:instrText xml:space="preserve"> PAGEREF _Toc478333057 \h </w:instrText>
            </w:r>
            <w:r w:rsidR="00902F3B">
              <w:rPr>
                <w:noProof/>
                <w:webHidden/>
              </w:rPr>
            </w:r>
            <w:r w:rsidR="00902F3B">
              <w:rPr>
                <w:noProof/>
                <w:webHidden/>
              </w:rPr>
              <w:fldChar w:fldCharType="separate"/>
            </w:r>
            <w:r w:rsidR="00902F3B">
              <w:rPr>
                <w:noProof/>
                <w:webHidden/>
              </w:rPr>
              <w:t>13</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58" w:history="1">
            <w:r w:rsidR="00902F3B" w:rsidRPr="00EF6B3B">
              <w:rPr>
                <w:rStyle w:val="Hyperlink"/>
                <w:rFonts w:ascii="Arial" w:hAnsi="Arial" w:cs="Arial"/>
                <w:noProof/>
              </w:rPr>
              <w:t>Poverty Incidence by Population 2015</w:t>
            </w:r>
            <w:r w:rsidR="00902F3B">
              <w:rPr>
                <w:noProof/>
                <w:webHidden/>
              </w:rPr>
              <w:tab/>
            </w:r>
            <w:r w:rsidR="00902F3B">
              <w:rPr>
                <w:noProof/>
                <w:webHidden/>
              </w:rPr>
              <w:fldChar w:fldCharType="begin"/>
            </w:r>
            <w:r w:rsidR="00902F3B">
              <w:rPr>
                <w:noProof/>
                <w:webHidden/>
              </w:rPr>
              <w:instrText xml:space="preserve"> PAGEREF _Toc478333058 \h </w:instrText>
            </w:r>
            <w:r w:rsidR="00902F3B">
              <w:rPr>
                <w:noProof/>
                <w:webHidden/>
              </w:rPr>
            </w:r>
            <w:r w:rsidR="00902F3B">
              <w:rPr>
                <w:noProof/>
                <w:webHidden/>
              </w:rPr>
              <w:fldChar w:fldCharType="separate"/>
            </w:r>
            <w:r w:rsidR="00902F3B">
              <w:rPr>
                <w:noProof/>
                <w:webHidden/>
              </w:rPr>
              <w:t>14</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59" w:history="1">
            <w:r w:rsidR="00902F3B" w:rsidRPr="00EF6B3B">
              <w:rPr>
                <w:rStyle w:val="Hyperlink"/>
                <w:rFonts w:ascii="Arial" w:hAnsi="Arial" w:cs="Arial"/>
                <w:noProof/>
              </w:rPr>
              <w:t>Poverty Incidence by Families 2012 and 2015</w:t>
            </w:r>
            <w:r w:rsidR="00902F3B">
              <w:rPr>
                <w:noProof/>
                <w:webHidden/>
              </w:rPr>
              <w:tab/>
            </w:r>
            <w:r w:rsidR="00902F3B">
              <w:rPr>
                <w:noProof/>
                <w:webHidden/>
              </w:rPr>
              <w:fldChar w:fldCharType="begin"/>
            </w:r>
            <w:r w:rsidR="00902F3B">
              <w:rPr>
                <w:noProof/>
                <w:webHidden/>
              </w:rPr>
              <w:instrText xml:space="preserve"> PAGEREF _Toc478333059 \h </w:instrText>
            </w:r>
            <w:r w:rsidR="00902F3B">
              <w:rPr>
                <w:noProof/>
                <w:webHidden/>
              </w:rPr>
            </w:r>
            <w:r w:rsidR="00902F3B">
              <w:rPr>
                <w:noProof/>
                <w:webHidden/>
              </w:rPr>
              <w:fldChar w:fldCharType="separate"/>
            </w:r>
            <w:r w:rsidR="00902F3B">
              <w:rPr>
                <w:noProof/>
                <w:webHidden/>
              </w:rPr>
              <w:t>15</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60" w:history="1">
            <w:r w:rsidR="00902F3B" w:rsidRPr="00EF6B3B">
              <w:rPr>
                <w:rStyle w:val="Hyperlink"/>
                <w:rFonts w:ascii="Arial" w:hAnsi="Arial" w:cs="Arial"/>
                <w:noProof/>
              </w:rPr>
              <w:t>Labor Productivity by Population 2012 and 2015</w:t>
            </w:r>
            <w:r w:rsidR="00902F3B">
              <w:rPr>
                <w:noProof/>
                <w:webHidden/>
              </w:rPr>
              <w:tab/>
            </w:r>
            <w:r w:rsidR="00902F3B">
              <w:rPr>
                <w:noProof/>
                <w:webHidden/>
              </w:rPr>
              <w:fldChar w:fldCharType="begin"/>
            </w:r>
            <w:r w:rsidR="00902F3B">
              <w:rPr>
                <w:noProof/>
                <w:webHidden/>
              </w:rPr>
              <w:instrText xml:space="preserve"> PAGEREF _Toc478333060 \h </w:instrText>
            </w:r>
            <w:r w:rsidR="00902F3B">
              <w:rPr>
                <w:noProof/>
                <w:webHidden/>
              </w:rPr>
            </w:r>
            <w:r w:rsidR="00902F3B">
              <w:rPr>
                <w:noProof/>
                <w:webHidden/>
              </w:rPr>
              <w:fldChar w:fldCharType="separate"/>
            </w:r>
            <w:r w:rsidR="00902F3B">
              <w:rPr>
                <w:noProof/>
                <w:webHidden/>
              </w:rPr>
              <w:t>17</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61" w:history="1">
            <w:r w:rsidR="00902F3B" w:rsidRPr="00EF6B3B">
              <w:rPr>
                <w:rStyle w:val="Hyperlink"/>
                <w:rFonts w:ascii="Arial" w:hAnsi="Arial" w:cs="Arial"/>
                <w:noProof/>
              </w:rPr>
              <w:t>Number of Schools by Population</w:t>
            </w:r>
            <w:r w:rsidR="00902F3B">
              <w:rPr>
                <w:noProof/>
                <w:webHidden/>
              </w:rPr>
              <w:tab/>
            </w:r>
            <w:r w:rsidR="00902F3B">
              <w:rPr>
                <w:noProof/>
                <w:webHidden/>
              </w:rPr>
              <w:fldChar w:fldCharType="begin"/>
            </w:r>
            <w:r w:rsidR="00902F3B">
              <w:rPr>
                <w:noProof/>
                <w:webHidden/>
              </w:rPr>
              <w:instrText xml:space="preserve"> PAGEREF _Toc478333061 \h </w:instrText>
            </w:r>
            <w:r w:rsidR="00902F3B">
              <w:rPr>
                <w:noProof/>
                <w:webHidden/>
              </w:rPr>
            </w:r>
            <w:r w:rsidR="00902F3B">
              <w:rPr>
                <w:noProof/>
                <w:webHidden/>
              </w:rPr>
              <w:fldChar w:fldCharType="separate"/>
            </w:r>
            <w:r w:rsidR="00902F3B">
              <w:rPr>
                <w:noProof/>
                <w:webHidden/>
              </w:rPr>
              <w:t>19</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62" w:history="1">
            <w:r w:rsidR="00902F3B" w:rsidRPr="00EF6B3B">
              <w:rPr>
                <w:rStyle w:val="Hyperlink"/>
                <w:rFonts w:ascii="Arial" w:hAnsi="Arial" w:cs="Arial"/>
                <w:noProof/>
              </w:rPr>
              <w:t>Annual Poverty Threshold by Population</w:t>
            </w:r>
            <w:r w:rsidR="00902F3B">
              <w:rPr>
                <w:noProof/>
                <w:webHidden/>
              </w:rPr>
              <w:tab/>
            </w:r>
            <w:r w:rsidR="00902F3B">
              <w:rPr>
                <w:noProof/>
                <w:webHidden/>
              </w:rPr>
              <w:fldChar w:fldCharType="begin"/>
            </w:r>
            <w:r w:rsidR="00902F3B">
              <w:rPr>
                <w:noProof/>
                <w:webHidden/>
              </w:rPr>
              <w:instrText xml:space="preserve"> PAGEREF _Toc478333062 \h </w:instrText>
            </w:r>
            <w:r w:rsidR="00902F3B">
              <w:rPr>
                <w:noProof/>
                <w:webHidden/>
              </w:rPr>
            </w:r>
            <w:r w:rsidR="00902F3B">
              <w:rPr>
                <w:noProof/>
                <w:webHidden/>
              </w:rPr>
              <w:fldChar w:fldCharType="separate"/>
            </w:r>
            <w:r w:rsidR="00902F3B">
              <w:rPr>
                <w:noProof/>
                <w:webHidden/>
              </w:rPr>
              <w:t>20</w:t>
            </w:r>
            <w:r w:rsidR="00902F3B">
              <w:rPr>
                <w:noProof/>
                <w:webHidden/>
              </w:rPr>
              <w:fldChar w:fldCharType="end"/>
            </w:r>
          </w:hyperlink>
        </w:p>
        <w:p w:rsidR="00902F3B" w:rsidRDefault="00BA776A">
          <w:pPr>
            <w:pStyle w:val="TOC2"/>
            <w:tabs>
              <w:tab w:val="right" w:leader="dot" w:pos="9350"/>
            </w:tabs>
            <w:rPr>
              <w:rFonts w:eastAsiaTheme="minorEastAsia"/>
              <w:noProof/>
              <w:lang w:eastAsia="en-PH"/>
            </w:rPr>
          </w:pPr>
          <w:hyperlink w:anchor="_Toc478333063" w:history="1">
            <w:r w:rsidR="00902F3B" w:rsidRPr="00EF6B3B">
              <w:rPr>
                <w:rStyle w:val="Hyperlink"/>
                <w:rFonts w:ascii="Arial" w:hAnsi="Arial" w:cs="Arial"/>
                <w:noProof/>
              </w:rPr>
              <w:t>Recommendation and Conclusion</w:t>
            </w:r>
            <w:r w:rsidR="00902F3B">
              <w:rPr>
                <w:noProof/>
                <w:webHidden/>
              </w:rPr>
              <w:tab/>
            </w:r>
            <w:r w:rsidR="00902F3B">
              <w:rPr>
                <w:noProof/>
                <w:webHidden/>
              </w:rPr>
              <w:fldChar w:fldCharType="begin"/>
            </w:r>
            <w:r w:rsidR="00902F3B">
              <w:rPr>
                <w:noProof/>
                <w:webHidden/>
              </w:rPr>
              <w:instrText xml:space="preserve"> PAGEREF _Toc478333063 \h </w:instrText>
            </w:r>
            <w:r w:rsidR="00902F3B">
              <w:rPr>
                <w:noProof/>
                <w:webHidden/>
              </w:rPr>
            </w:r>
            <w:r w:rsidR="00902F3B">
              <w:rPr>
                <w:noProof/>
                <w:webHidden/>
              </w:rPr>
              <w:fldChar w:fldCharType="separate"/>
            </w:r>
            <w:r w:rsidR="00902F3B">
              <w:rPr>
                <w:noProof/>
                <w:webHidden/>
              </w:rPr>
              <w:t>23</w:t>
            </w:r>
            <w:r w:rsidR="00902F3B">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333051"/>
      <w:r w:rsidRPr="007A06AD">
        <w:rPr>
          <w:rFonts w:ascii="Arial" w:hAnsi="Arial" w:cs="Arial"/>
          <w:b/>
          <w:sz w:val="28"/>
          <w:szCs w:val="28"/>
        </w:rPr>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333052"/>
      <w:r>
        <w:rPr>
          <w:rFonts w:ascii="Arial" w:hAnsi="Arial" w:cs="Arial"/>
          <w:b/>
          <w:sz w:val="28"/>
          <w:szCs w:val="28"/>
        </w:rPr>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orangered1", "orchid1", "palegreen1", "paleturquoise1", "peachpuff1", "sienna1", "slateblue1", "skyblue1", "springgreen1", "tan1", "yellow1", "violetred1", "tomato1", "salmon1", "purple1", "olivedrab1", "brown1")</w:t>
      </w:r>
    </w:p>
    <w:p w:rsidR="00BD4E62" w:rsidRPr="00902F3B" w:rsidRDefault="00BD4E62" w:rsidP="00BD4E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population2012, ylab="Population", xlab="Region", ylim=c(0,160000),col=colors, main="POPULATION PER REGION (2012)", cex.lab=1.5, cex.main=3.5, font.lab=4, font.main=2)</w:t>
      </w:r>
    </w:p>
    <w:p w:rsidR="00EE6F5C" w:rsidRDefault="00BD4E62" w:rsidP="00EE6F5C">
      <w:r>
        <w:rPr>
          <w:noProof/>
          <w:lang w:eastAsia="en-PH"/>
        </w:rPr>
        <w:drawing>
          <wp:anchor distT="0" distB="0" distL="114300" distR="114300" simplePos="0" relativeHeight="251696128" behindDoc="0" locked="0" layoutInCell="1" allowOverlap="1" wp14:anchorId="3A9FD8FA" wp14:editId="2153C25E">
            <wp:simplePos x="0" y="0"/>
            <wp:positionH relativeFrom="column">
              <wp:posOffset>-252589</wp:posOffset>
            </wp:positionH>
            <wp:positionV relativeFrom="paragraph">
              <wp:posOffset>300990</wp:posOffset>
            </wp:positionV>
            <wp:extent cx="6457950" cy="3022600"/>
            <wp:effectExtent l="19050" t="19050" r="19050" b="25400"/>
            <wp:wrapSquare wrapText="bothSides"/>
            <wp:docPr id="4" name="Picture 4" descr="C:\Users\mlbel\AppData\Local\Microsoft\Windows\INetCacheContent.Word\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ibrary(lattic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tapply(DataV3$Population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13733C" w:rsidRPr="00902F3B" w:rsidRDefault="0013733C" w:rsidP="001373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Cs w:val="20"/>
          <w:lang w:eastAsia="en-PH"/>
        </w:rPr>
      </w:pPr>
      <w:r w:rsidRPr="00902F3B">
        <w:rPr>
          <w:rFonts w:ascii="Lucida Console" w:eastAsia="Times New Roman" w:hAnsi="Lucida Console" w:cs="Courier New"/>
          <w:color w:val="FF0000"/>
          <w:szCs w:val="20"/>
          <w:lang w:eastAsia="en-PH"/>
        </w:rPr>
        <w:t>&gt; colors &lt;- c("orangered1", "orchid1", "palegreen1", "paleturquoise1", "peachpuff1", "sienna1", "slateblue1", "skyblue1", "springgreen1", "tan1", "yellow1", "violetred1", "tomato1", "salmon1", "purple1", "olivedrab1", "brown1")</w:t>
      </w:r>
    </w:p>
    <w:p w:rsidR="00EE6F5C" w:rsidRPr="00902F3B" w:rsidRDefault="00B12A77" w:rsidP="00EE6F5C">
      <w:pPr>
        <w:rPr>
          <w:rStyle w:val="gghfmyibcob"/>
          <w:rFonts w:ascii="Lucida Console" w:hAnsi="Lucida Console"/>
          <w:color w:val="FF0000"/>
        </w:rPr>
      </w:pPr>
      <w:r w:rsidRPr="002631C0">
        <w:rPr>
          <w:noProof/>
          <w:lang w:eastAsia="en-PH"/>
        </w:rPr>
        <w:drawing>
          <wp:anchor distT="0" distB="0" distL="114300" distR="114300" simplePos="0" relativeHeight="251694080" behindDoc="0" locked="0" layoutInCell="1" allowOverlap="1" wp14:anchorId="41E065E0" wp14:editId="58B1298D">
            <wp:simplePos x="0" y="0"/>
            <wp:positionH relativeFrom="column">
              <wp:posOffset>-289701</wp:posOffset>
            </wp:positionH>
            <wp:positionV relativeFrom="paragraph">
              <wp:posOffset>717550</wp:posOffset>
            </wp:positionV>
            <wp:extent cx="6457950" cy="3022600"/>
            <wp:effectExtent l="19050" t="19050" r="19050" b="25400"/>
            <wp:wrapSquare wrapText="bothSides"/>
            <wp:docPr id="19" name="Picture 19" descr="C:\Users\mlbel\Desktop\IBMDESC-Poverty\Documentation\graph (pictures)\Version 1\Pop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Desktop\IBMDESC-Poverty\Documentation\graph (pictures)\Version 1\PopPerReg2015b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Style w:val="gghfmyibcpb"/>
          <w:rFonts w:ascii="Lucida Console" w:hAnsi="Lucida Console"/>
          <w:color w:val="0000FF"/>
        </w:rPr>
        <w:t xml:space="preserve">&gt; </w:t>
      </w:r>
      <w:r w:rsidR="00EE6F5C" w:rsidRPr="00902F3B">
        <w:rPr>
          <w:rStyle w:val="gghfmyibcob"/>
          <w:rFonts w:ascii="Lucida Console" w:hAnsi="Lucida Console"/>
          <w:color w:val="FF0000"/>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333053"/>
      <w:r>
        <w:rPr>
          <w:rFonts w:ascii="Arial" w:hAnsi="Arial" w:cs="Arial"/>
          <w:b/>
          <w:sz w:val="28"/>
          <w:szCs w:val="28"/>
        </w:rPr>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02F3B">
        <w:rPr>
          <w:rFonts w:ascii="Lucida Console" w:eastAsia="Times New Roman" w:hAnsi="Lucida Console" w:cs="Courier New"/>
          <w:color w:val="FF0000"/>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902F3B" w:rsidRDefault="00EE6F5C" w:rsidP="00EE6F5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EE6F5C" w:rsidRPr="003922DE" w:rsidRDefault="003922DE" w:rsidP="003922DE">
      <w:pPr>
        <w:pStyle w:val="HTMLPreformatted"/>
        <w:shd w:val="clear" w:color="auto" w:fill="FFFFFF"/>
        <w:wordWrap w:val="0"/>
        <w:spacing w:line="225" w:lineRule="atLeast"/>
        <w:rPr>
          <w:rFonts w:ascii="Lucida Console" w:hAnsi="Lucida Console"/>
          <w:color w:val="000000"/>
        </w:rPr>
      </w:pPr>
      <w:r w:rsidRPr="00902F3B">
        <w:rPr>
          <w:noProof/>
          <w:color w:val="FF0000"/>
        </w:rPr>
        <w:drawing>
          <wp:anchor distT="0" distB="0" distL="114300" distR="114300" simplePos="0" relativeHeight="251660288" behindDoc="0" locked="0" layoutInCell="1" allowOverlap="1" wp14:anchorId="742AEECF" wp14:editId="2E187E40">
            <wp:simplePos x="0" y="0"/>
            <wp:positionH relativeFrom="margin">
              <wp:align>center</wp:align>
            </wp:positionH>
            <wp:positionV relativeFrom="paragraph">
              <wp:posOffset>626110</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6F5C" w:rsidRPr="00902F3B">
        <w:rPr>
          <w:rStyle w:val="gghfmyibcpb"/>
          <w:rFonts w:ascii="Lucida Console" w:eastAsiaTheme="majorEastAsia" w:hAnsi="Lucida Console"/>
          <w:color w:val="FF0000"/>
        </w:rPr>
        <w:t xml:space="preserve">&gt; </w:t>
      </w:r>
      <w:r w:rsidR="00EE6F5C" w:rsidRPr="00902F3B">
        <w:rPr>
          <w:rStyle w:val="gghfmyibcob"/>
          <w:rFonts w:ascii="Lucida Console" w:hAnsi="Lucida Console"/>
          <w:color w:val="FF0000"/>
        </w:rPr>
        <w:t>barplot(family2012,ylab="Number of Families",xlab="Region",ylim=c(0,3500),col=colors,main="FAMILY PER REGION (2012)", cex.lab=1.5, cex.main=3.5, font.lab=4, font.main=2)</w:t>
      </w:r>
      <w:r w:rsidR="00EE6F5C">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4" w:name="_Toc478333054"/>
      <w:r>
        <w:rPr>
          <w:rFonts w:ascii="Arial" w:hAnsi="Arial" w:cs="Arial"/>
          <w:b/>
          <w:sz w:val="28"/>
          <w:szCs w:val="28"/>
        </w:rPr>
        <w:t>Family Per Region 2015</w:t>
      </w:r>
      <w:bookmarkEnd w:id="4"/>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t4=tapply(DataV3$NumberOf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barchart(t7[,1], col=colors, xlab="Number of Families", ylab="Region", main="FAMILY PER REGION (2015)", cex.lab=1.5, cex.main=3.5, font.lab=4, font.main=2, xlim=c(100,3600))</w:t>
      </w:r>
    </w:p>
    <w:p w:rsidR="00EE6F5C" w:rsidRPr="00075650" w:rsidRDefault="005B6FC6"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98176" behindDoc="0" locked="0" layoutInCell="1" allowOverlap="1" wp14:anchorId="4D53C276" wp14:editId="2157F90B">
            <wp:simplePos x="0" y="0"/>
            <wp:positionH relativeFrom="column">
              <wp:posOffset>-273240</wp:posOffset>
            </wp:positionH>
            <wp:positionV relativeFrom="paragraph">
              <wp:posOffset>19050</wp:posOffset>
            </wp:positionV>
            <wp:extent cx="6457950" cy="3022600"/>
            <wp:effectExtent l="19050" t="19050" r="19050" b="25400"/>
            <wp:wrapSquare wrapText="bothSides"/>
            <wp:docPr id="20" name="Picture 20" descr="C:\Users\mlbel\AppData\Local\Microsoft\Windows\INetCacheContent.Word\Fam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FamPerReg2015ba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5" w:name="_Toc478333055"/>
      <w:r>
        <w:rPr>
          <w:rFonts w:ascii="Arial" w:hAnsi="Arial" w:cs="Arial"/>
          <w:b/>
          <w:sz w:val="28"/>
          <w:szCs w:val="28"/>
        </w:rPr>
        <w:t>Income of Families Per Region 2012 and 2015</w:t>
      </w:r>
      <w:bookmarkEnd w:id="5"/>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tapply(DataV3$TotalIncom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pStyle w:val="HTMLPreformatted"/>
        <w:shd w:val="clear" w:color="auto" w:fill="FFFFFF"/>
        <w:wordWrap w:val="0"/>
        <w:rPr>
          <w:rFonts w:ascii="Lucida Console" w:hAnsi="Lucida Console"/>
          <w:color w:val="FF0000"/>
        </w:rPr>
      </w:pPr>
      <w:r w:rsidRPr="00902F3B">
        <w:rPr>
          <w:rFonts w:ascii="Lucida Console" w:hAnsi="Lucida Console"/>
          <w:color w:val="FF0000"/>
        </w:rPr>
        <w:t>&gt; colors &lt;- c("darkorchid2", "springgreen2", "slategray2", "lightpink2", "sienna2", "tomato2", "chocolate2", "mediumpurple2", "khaki2", "violetred2", "dodgerblue2", "orange2", "magenta2", "mistyrose2", "lightsalmon2", "gray4", "yellow2")</w:t>
      </w:r>
    </w:p>
    <w:p w:rsidR="00910806" w:rsidRPr="00902F3B" w:rsidRDefault="00EE6F5C" w:rsidP="00910806">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10806" w:rsidRPr="00902F3B">
        <w:rPr>
          <w:rFonts w:ascii="Lucida Console" w:hAnsi="Lucida Console"/>
          <w:color w:val="FF0000"/>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5=tapply(DataV3$TotalIncomeOfFamilies2015,DataV3$RegionalDesignation, FUN=sum, na.rm=TRUE)</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colors &lt;- c("darkorchid2", "springgreen2", "slategray2", "lightpink2", "sienna2", "tomato2", "chocolate2", "mediumpurple2", "khaki2", "violetred2", "dodgerblue2", "orange2", "magenta2", "mistyrose2", "lightsalmon2", "gray4", "yellow2")</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6" w:name="_Toc478333056"/>
      <w:r>
        <w:rPr>
          <w:rFonts w:ascii="Arial" w:hAnsi="Arial" w:cs="Arial"/>
          <w:b/>
          <w:sz w:val="28"/>
          <w:szCs w:val="28"/>
        </w:rPr>
        <w:t>Expenditure of Families Per Region</w:t>
      </w:r>
      <w:bookmarkEnd w:id="6"/>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Expenditurefamily2012=tapply(DataV3$TotalExpenditur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7" w:name="_Toc478333057"/>
      <w:r>
        <w:rPr>
          <w:rFonts w:ascii="Arial" w:hAnsi="Arial" w:cs="Arial"/>
          <w:b/>
          <w:sz w:val="28"/>
          <w:szCs w:val="28"/>
        </w:rPr>
        <w:t>Poverty Incidence by Population 2012</w:t>
      </w:r>
      <w:bookmarkEnd w:id="7"/>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 &lt;- lm(DataV3$PovertyIncidenceAmongPopulation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8" w:name="_Toc478333058"/>
      <w:r>
        <w:rPr>
          <w:rFonts w:ascii="Arial" w:hAnsi="Arial" w:cs="Arial"/>
          <w:b/>
          <w:sz w:val="28"/>
          <w:szCs w:val="28"/>
        </w:rPr>
        <w:t>Poverty Incidence by Population 2015</w:t>
      </w:r>
      <w:bookmarkEnd w:id="8"/>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2 &lt;- lm(DataV3$PovertyIncidenceAmongPopulation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2), lwd=2, col="sandybrown")</w:t>
      </w:r>
    </w:p>
    <w:p w:rsidR="00A64C1C" w:rsidRDefault="00EE6F5C">
      <w:pPr>
        <w:rPr>
          <w:rFonts w:ascii="Arial" w:hAnsi="Arial" w:cs="Arial"/>
          <w:b/>
          <w:sz w:val="28"/>
          <w:szCs w:val="28"/>
        </w:rPr>
      </w:pPr>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bookmarkStart w:id="9" w:name="_Toc478333059"/>
    </w:p>
    <w:p w:rsidR="007356E1" w:rsidRDefault="007356E1" w:rsidP="007356E1">
      <w:pPr>
        <w:pStyle w:val="Heading2"/>
        <w:spacing w:line="360" w:lineRule="auto"/>
        <w:jc w:val="center"/>
        <w:rPr>
          <w:rFonts w:ascii="Arial" w:hAnsi="Arial" w:cs="Arial"/>
          <w:b/>
          <w:sz w:val="28"/>
          <w:szCs w:val="28"/>
        </w:rPr>
      </w:pPr>
      <w:r>
        <w:rPr>
          <w:rFonts w:ascii="Arial" w:hAnsi="Arial" w:cs="Arial"/>
          <w:b/>
          <w:sz w:val="28"/>
          <w:szCs w:val="28"/>
        </w:rPr>
        <w:t xml:space="preserve">Difference between Poverty Incidence by Population by Year </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readxl)</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ForGroupedBars &lt;- read_excel("C:/Users/johan/Desktop/IBMDESC-Poverty/Documentation/ForGroupedBars.xlsx")</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View(ForGroupedBars)</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ggplot2)</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ggplot(ForGroupedBars, aes(x=RegionalDesignation, y=PovertyIncidence,fill=Year)) +  geom_bar(stat = "identity",position=position_dodge())</w:t>
      </w:r>
    </w:p>
    <w:p w:rsidR="007356E1" w:rsidRDefault="007356E1">
      <w:pPr>
        <w:rPr>
          <w:rFonts w:ascii="Arial" w:hAnsi="Arial" w:cs="Arial"/>
          <w:b/>
          <w:sz w:val="28"/>
          <w:szCs w:val="28"/>
        </w:rPr>
      </w:pPr>
      <w:r>
        <w:rPr>
          <w:rFonts w:ascii="Arial" w:hAnsi="Arial" w:cs="Arial"/>
          <w:b/>
          <w:noProof/>
          <w:sz w:val="28"/>
          <w:szCs w:val="28"/>
          <w:lang w:eastAsia="en-PH"/>
        </w:rPr>
        <w:drawing>
          <wp:anchor distT="0" distB="0" distL="114300" distR="114300" simplePos="0" relativeHeight="251699200" behindDoc="0" locked="0" layoutInCell="1" allowOverlap="1">
            <wp:simplePos x="0" y="0"/>
            <wp:positionH relativeFrom="margin">
              <wp:align>center</wp:align>
            </wp:positionH>
            <wp:positionV relativeFrom="paragraph">
              <wp:posOffset>348879</wp:posOffset>
            </wp:positionV>
            <wp:extent cx="6331100" cy="269113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03.png"/>
                    <pic:cNvPicPr/>
                  </pic:nvPicPr>
                  <pic:blipFill>
                    <a:blip r:embed="rId16">
                      <a:extLst>
                        <a:ext uri="{28A0092B-C50C-407E-A947-70E740481C1C}">
                          <a14:useLocalDpi xmlns:a14="http://schemas.microsoft.com/office/drawing/2010/main" val="0"/>
                        </a:ext>
                      </a:extLst>
                    </a:blip>
                    <a:stretch>
                      <a:fillRect/>
                    </a:stretch>
                  </pic:blipFill>
                  <pic:spPr>
                    <a:xfrm>
                      <a:off x="0" y="0"/>
                      <a:ext cx="6331100" cy="2691130"/>
                    </a:xfrm>
                    <a:prstGeom prst="rect">
                      <a:avLst/>
                    </a:prstGeom>
                  </pic:spPr>
                </pic:pic>
              </a:graphicData>
            </a:graphic>
            <wp14:sizeRelH relativeFrom="page">
              <wp14:pctWidth>0</wp14:pctWidth>
            </wp14:sizeRelH>
            <wp14:sizeRelV relativeFrom="page">
              <wp14:pctHeight>0</wp14:pctHeight>
            </wp14:sizeRelV>
          </wp:anchor>
        </w:drawing>
      </w: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Pr="007356E1" w:rsidRDefault="007356E1"/>
    <w:p w:rsidR="00EE6F5C" w:rsidRDefault="00EE6F5C" w:rsidP="00EE6F5C">
      <w:pPr>
        <w:pStyle w:val="Heading2"/>
        <w:spacing w:line="360" w:lineRule="auto"/>
        <w:jc w:val="center"/>
        <w:rPr>
          <w:rFonts w:ascii="Arial" w:hAnsi="Arial" w:cs="Arial"/>
          <w:b/>
          <w:sz w:val="28"/>
          <w:szCs w:val="28"/>
        </w:rPr>
      </w:pPr>
      <w:r>
        <w:rPr>
          <w:rFonts w:ascii="Arial" w:hAnsi="Arial" w:cs="Arial"/>
          <w:b/>
          <w:sz w:val="28"/>
          <w:szCs w:val="28"/>
        </w:rPr>
        <w:t>Poverty Incidence by Families 2012 and 2015</w:t>
      </w:r>
      <w:bookmarkEnd w:id="9"/>
    </w:p>
    <w:p w:rsidR="00EE6F5C" w:rsidRDefault="00EE6F5C" w:rsidP="00EE6F5C">
      <w:pPr>
        <w:spacing w:line="360" w:lineRule="auto"/>
        <w:jc w:val="both"/>
        <w:rPr>
          <w:rFonts w:ascii="Arial" w:hAnsi="Arial" w:cs="Arial"/>
          <w:sz w:val="24"/>
        </w:rPr>
      </w:pPr>
      <w:r>
        <w:tab/>
      </w:r>
      <w:r w:rsidRPr="002964D1">
        <w:rPr>
          <w:rFonts w:ascii="Arial" w:hAnsi="Arial" w:cs="Arial"/>
          <w:sz w:val="24"/>
        </w:rPr>
        <w:t xml:space="preserve">The same here in number of families, the higher the number of families, </w:t>
      </w:r>
      <w:r w:rsidR="0019340B">
        <w:rPr>
          <w:rFonts w:ascii="Arial" w:hAnsi="Arial" w:cs="Arial"/>
          <w:sz w:val="24"/>
        </w:rPr>
        <w:t>the lower the poverty incidence both in 2012 and 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012 &lt;- lm(DataV3$PovertyIncidenceAmongFamilies2012~DataV3$NumberOfFamilies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 &lt;- lm(DataV3$PovertyIncidenceAmongFamilies2015~DataV3$NumberOfFamilies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0" w:name="_Toc478333060"/>
      <w:r>
        <w:rPr>
          <w:rFonts w:ascii="Arial" w:hAnsi="Arial" w:cs="Arial"/>
          <w:b/>
          <w:sz w:val="28"/>
          <w:szCs w:val="28"/>
        </w:rPr>
        <w:t>Labor Productivity by Population 2012 and 2015</w:t>
      </w:r>
      <w:bookmarkEnd w:id="10"/>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2 &lt;-lm(DataV3$LaborProductivity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2), lwd=2, col="indianred1")</w:t>
      </w:r>
    </w:p>
    <w:p w:rsidR="00EE6F5C" w:rsidRPr="008F29AE" w:rsidRDefault="007A5E43" w:rsidP="00EE6F5C">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LaborProductivity2015, xlab="Population", ylab="Labor Productivity", main="LABOR PRODUCTIVITY BY POPULATION (2015)", cex.lab=1.5, cex.main=2.5, font.lab=4, font.main=2, frame.plot=TRUE, pch=6, col="darkmagenta", ylim=c(0,5000),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5 &lt;-lm(DataV3$LaborProductivity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19340B">
      <w:pPr>
        <w:pStyle w:val="Heading2"/>
        <w:spacing w:line="360" w:lineRule="auto"/>
        <w:jc w:val="center"/>
        <w:rPr>
          <w:rFonts w:ascii="Arial" w:hAnsi="Arial" w:cs="Arial"/>
          <w:b/>
          <w:sz w:val="28"/>
        </w:rPr>
      </w:pPr>
      <w:bookmarkStart w:id="11" w:name="_Toc478333061"/>
      <w:r>
        <w:rPr>
          <w:rFonts w:ascii="Arial" w:hAnsi="Arial" w:cs="Arial"/>
          <w:b/>
          <w:sz w:val="28"/>
        </w:rPr>
        <w:t>Number of Schools b</w:t>
      </w:r>
      <w:r w:rsidRPr="00942632">
        <w:rPr>
          <w:rFonts w:ascii="Arial" w:hAnsi="Arial" w:cs="Arial"/>
          <w:b/>
          <w:sz w:val="28"/>
        </w:rPr>
        <w:t>y Population</w:t>
      </w:r>
      <w:bookmarkEnd w:id="11"/>
    </w:p>
    <w:p w:rsidR="00EE6F5C" w:rsidRPr="00B22153" w:rsidRDefault="00EE6F5C" w:rsidP="0019340B">
      <w:pPr>
        <w:spacing w:line="360" w:lineRule="auto"/>
        <w:jc w:val="both"/>
        <w:rPr>
          <w:rFonts w:ascii="Arial" w:hAnsi="Arial" w:cs="Arial"/>
        </w:rPr>
      </w:pPr>
      <w:r>
        <w:tab/>
      </w:r>
      <w:r w:rsidRPr="00B22153">
        <w:rPr>
          <w:rFonts w:ascii="Arial" w:hAnsi="Arial" w:cs="Arial"/>
          <w:sz w:val="24"/>
        </w:rPr>
        <w:t xml:space="preserve">As of 2015, the </w:t>
      </w:r>
      <w:r w:rsidR="003922DE">
        <w:rPr>
          <w:rFonts w:ascii="Arial" w:hAnsi="Arial" w:cs="Arial"/>
          <w:sz w:val="24"/>
        </w:rPr>
        <w:t>higher</w:t>
      </w:r>
      <w:r w:rsidRPr="00B22153">
        <w:rPr>
          <w:rFonts w:ascii="Arial" w:hAnsi="Arial" w:cs="Arial"/>
          <w:sz w:val="24"/>
        </w:rPr>
        <w:t xml:space="preserve"> the population is the </w:t>
      </w:r>
      <w:r w:rsidR="003922DE">
        <w:rPr>
          <w:rFonts w:ascii="Arial" w:hAnsi="Arial" w:cs="Arial"/>
          <w:sz w:val="24"/>
        </w:rPr>
        <w:t>lower</w:t>
      </w:r>
      <w:r w:rsidRPr="00B22153">
        <w:rPr>
          <w:rFonts w:ascii="Arial" w:hAnsi="Arial" w:cs="Arial"/>
          <w:sz w:val="24"/>
        </w:rPr>
        <w:t xml:space="preserve"> the number of school, but as you can see in the trendline, there is no</w:t>
      </w:r>
      <w:r w:rsidR="003922DE">
        <w:rPr>
          <w:rFonts w:ascii="Arial" w:hAnsi="Arial" w:cs="Arial"/>
          <w:sz w:val="24"/>
        </w:rPr>
        <w:t xml:space="preserve"> to negative</w:t>
      </w:r>
      <w:r w:rsidRPr="00B22153">
        <w:rPr>
          <w:rFonts w:ascii="Arial" w:hAnsi="Arial" w:cs="Arial"/>
          <w:sz w:val="24"/>
        </w:rPr>
        <w:t xml:space="preserve"> relationship between the number of school and population. </w:t>
      </w:r>
      <w:r w:rsidR="003922DE">
        <w:rPr>
          <w:rFonts w:ascii="Arial" w:hAnsi="Arial" w:cs="Arial"/>
          <w:sz w:val="24"/>
        </w:rPr>
        <w:t>This is also one of the factors that affects poverty and government must build more schools, not just to increase the employment rate but also to give education to more larger populatio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NoOfSchool, xlab="Population", ylab="No. of School", main="NO. OF SCHOOL BY POPULATION (2015)", cex.lab=1.5, cex.main=1.5, font.lab=4, font.main=2, frame.plot=TRUE, pch=1, col="saddlebrow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oOfSchool &lt;- lm(DataV3$NoOfSchool~DataV3$Population2015)</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2" w:name="_Toc478333062"/>
      <w:r>
        <w:rPr>
          <w:rFonts w:ascii="Arial" w:hAnsi="Arial" w:cs="Arial"/>
          <w:b/>
          <w:sz w:val="28"/>
          <w:szCs w:val="28"/>
        </w:rPr>
        <w:t>Annual Poverty Threshold by Population</w:t>
      </w:r>
      <w:bookmarkEnd w:id="12"/>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Pr="00150C9C" w:rsidRDefault="00EE6F5C" w:rsidP="00EE6F5C"/>
    <w:p w:rsidR="001728FD" w:rsidRPr="001728FD" w:rsidRDefault="001728FD" w:rsidP="00172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1728FD">
        <w:rPr>
          <w:rFonts w:ascii="Lucida Console" w:eastAsia="Times New Roman" w:hAnsi="Lucida Console" w:cs="Courier New"/>
          <w:color w:val="FF0000"/>
          <w:sz w:val="20"/>
          <w:szCs w:val="20"/>
          <w:lang w:eastAsia="en-PH"/>
        </w:rPr>
        <w:t>&gt; plot(DataV3$Population2015, DataV3$AnnualPerCapitaPovertyThreshold2015, xlab="Population", ylab="Annual Threshold", main="ANNUAL THRESHOLD BY POPULATION (2015)", cex.lab=1.5, cex.main=2.5, font.lab=4, font.main=2, frame.plot=TRUE, pch=7, col="darkblue", xlim=c(20000,140000), ylim=c(16000,26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annualthresh), lwd=2, col="gold")</w:t>
      </w:r>
    </w:p>
    <w:p w:rsidR="00EE6F5C" w:rsidRPr="006D53B6" w:rsidRDefault="001728FD"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bookmarkStart w:id="13" w:name="_GoBack"/>
      <w:bookmarkEnd w:id="13"/>
      <w:r>
        <w:rPr>
          <w:noProof/>
          <w:lang w:eastAsia="en-PH"/>
        </w:rPr>
        <w:drawing>
          <wp:anchor distT="0" distB="0" distL="114300" distR="114300" simplePos="0" relativeHeight="251703296" behindDoc="0" locked="0" layoutInCell="1" allowOverlap="1" wp14:anchorId="1A97862F" wp14:editId="42038833">
            <wp:simplePos x="0" y="0"/>
            <wp:positionH relativeFrom="column">
              <wp:posOffset>-215710</wp:posOffset>
            </wp:positionH>
            <wp:positionV relativeFrom="paragraph">
              <wp:posOffset>291465</wp:posOffset>
            </wp:positionV>
            <wp:extent cx="6457950" cy="3022600"/>
            <wp:effectExtent l="19050" t="19050" r="19050" b="25400"/>
            <wp:wrapSquare wrapText="bothSides"/>
            <wp:docPr id="24" name="Picture 24" descr="C:\Users\mlbel\AppData\Local\Microsoft\Windows\INetCacheContent.Word\AnThres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AnThresByPop2015 v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1728FD" w:rsidRPr="001728FD" w:rsidRDefault="001728FD" w:rsidP="001728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1728FD">
        <w:rPr>
          <w:rFonts w:ascii="Lucida Console" w:eastAsia="Times New Roman" w:hAnsi="Lucida Console" w:cs="Courier New"/>
          <w:color w:val="FF0000"/>
          <w:sz w:val="20"/>
          <w:szCs w:val="20"/>
          <w:lang w:eastAsia="en-PH"/>
        </w:rPr>
        <w:t>&gt; plot(DataV3$Population2012, DataV3$AnnualPerCapitaPovertyThreshold2012, xlab="Population", ylab="Annual Threshold", main="ANNUAL THRESHOLD BY POPULATION (2012)", cex.lab=1.5, cex.main=2.5, font.lab=4, font.main=2, frame.plot=TRUE, pch=7, col="darkblue", xlim=c(20000,140000), ylim=c(16000,26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2~DataV3$Population2012)</w:t>
      </w:r>
    </w:p>
    <w:p w:rsidR="001728FD" w:rsidRDefault="001728FD" w:rsidP="00EE6F5C">
      <w:pPr>
        <w:rPr>
          <w:rFonts w:ascii="Lucida Console" w:eastAsia="Times New Roman" w:hAnsi="Lucida Console" w:cs="Courier New"/>
          <w:color w:val="FF0000"/>
          <w:sz w:val="20"/>
          <w:szCs w:val="20"/>
          <w:lang w:eastAsia="en-PH"/>
        </w:rPr>
      </w:pPr>
      <w:r>
        <w:rPr>
          <w:noProof/>
          <w:lang w:eastAsia="en-PH"/>
        </w:rPr>
        <w:drawing>
          <wp:anchor distT="0" distB="0" distL="114300" distR="114300" simplePos="0" relativeHeight="251701248" behindDoc="0" locked="0" layoutInCell="1" allowOverlap="1" wp14:anchorId="6D8CAE13" wp14:editId="48FF13C0">
            <wp:simplePos x="0" y="0"/>
            <wp:positionH relativeFrom="column">
              <wp:posOffset>-234315</wp:posOffset>
            </wp:positionH>
            <wp:positionV relativeFrom="paragraph">
              <wp:posOffset>409130</wp:posOffset>
            </wp:positionV>
            <wp:extent cx="6457315" cy="3022600"/>
            <wp:effectExtent l="19050" t="19050" r="19685" b="25400"/>
            <wp:wrapSquare wrapText="bothSides"/>
            <wp:docPr id="10" name="Picture 10" descr="C:\Users\mlbel\AppData\Local\Microsoft\Windows\INetCacheContent.Word\AnThres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AnThresByPop201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57315"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sidRPr="00902F3B">
        <w:rPr>
          <w:rFonts w:ascii="Lucida Console" w:eastAsia="Times New Roman" w:hAnsi="Lucida Console" w:cs="Courier New"/>
          <w:color w:val="FF0000"/>
          <w:sz w:val="20"/>
          <w:szCs w:val="20"/>
          <w:lang w:eastAsia="en-PH"/>
        </w:rPr>
        <w:t>&gt; abline(coef(annualthresh), lwd=2, col="gold")</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4" w:name="_Toc478333063"/>
      <w:r>
        <w:rPr>
          <w:rFonts w:ascii="Arial" w:hAnsi="Arial" w:cs="Arial"/>
          <w:b/>
          <w:sz w:val="28"/>
          <w:szCs w:val="28"/>
        </w:rPr>
        <w:t>Recommendation and Conclusion</w:t>
      </w:r>
      <w:bookmarkEnd w:id="14"/>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776A" w:rsidRDefault="00BA776A" w:rsidP="00544C17">
      <w:pPr>
        <w:spacing w:after="0" w:line="240" w:lineRule="auto"/>
      </w:pPr>
      <w:r>
        <w:separator/>
      </w:r>
    </w:p>
  </w:endnote>
  <w:endnote w:type="continuationSeparator" w:id="0">
    <w:p w:rsidR="00BA776A" w:rsidRDefault="00BA776A"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776A" w:rsidRDefault="00BA776A" w:rsidP="00544C17">
      <w:pPr>
        <w:spacing w:after="0" w:line="240" w:lineRule="auto"/>
      </w:pPr>
      <w:r>
        <w:separator/>
      </w:r>
    </w:p>
  </w:footnote>
  <w:footnote w:type="continuationSeparator" w:id="0">
    <w:p w:rsidR="00BA776A" w:rsidRDefault="00BA776A"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MqgFAHbzUdAtAAAA"/>
  </w:docVars>
  <w:rsids>
    <w:rsidRoot w:val="00D13007"/>
    <w:rsid w:val="00000386"/>
    <w:rsid w:val="00004B6D"/>
    <w:rsid w:val="0001194E"/>
    <w:rsid w:val="00017974"/>
    <w:rsid w:val="00053497"/>
    <w:rsid w:val="00054233"/>
    <w:rsid w:val="0007327D"/>
    <w:rsid w:val="000B0100"/>
    <w:rsid w:val="000B1253"/>
    <w:rsid w:val="000C1688"/>
    <w:rsid w:val="000D0E60"/>
    <w:rsid w:val="000E357F"/>
    <w:rsid w:val="00103C71"/>
    <w:rsid w:val="00111C41"/>
    <w:rsid w:val="0012317B"/>
    <w:rsid w:val="001246A3"/>
    <w:rsid w:val="00125AC9"/>
    <w:rsid w:val="00127876"/>
    <w:rsid w:val="0013733C"/>
    <w:rsid w:val="00150A06"/>
    <w:rsid w:val="00150C9C"/>
    <w:rsid w:val="001517FE"/>
    <w:rsid w:val="00155AE5"/>
    <w:rsid w:val="001728FD"/>
    <w:rsid w:val="00180843"/>
    <w:rsid w:val="001830BB"/>
    <w:rsid w:val="0018344F"/>
    <w:rsid w:val="0018421D"/>
    <w:rsid w:val="00191A4F"/>
    <w:rsid w:val="0019340B"/>
    <w:rsid w:val="00195EDA"/>
    <w:rsid w:val="001E238D"/>
    <w:rsid w:val="002001A4"/>
    <w:rsid w:val="002014B2"/>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922DE"/>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21E29"/>
    <w:rsid w:val="00530378"/>
    <w:rsid w:val="005343BC"/>
    <w:rsid w:val="00536617"/>
    <w:rsid w:val="00541097"/>
    <w:rsid w:val="00542CEA"/>
    <w:rsid w:val="00544C17"/>
    <w:rsid w:val="005608BA"/>
    <w:rsid w:val="00560B3A"/>
    <w:rsid w:val="00574B95"/>
    <w:rsid w:val="00575CA3"/>
    <w:rsid w:val="005776B0"/>
    <w:rsid w:val="005820D4"/>
    <w:rsid w:val="0058245E"/>
    <w:rsid w:val="005976DF"/>
    <w:rsid w:val="005A4C0A"/>
    <w:rsid w:val="005B6FC6"/>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356E1"/>
    <w:rsid w:val="00770EEA"/>
    <w:rsid w:val="00792D8D"/>
    <w:rsid w:val="007A06AD"/>
    <w:rsid w:val="007A5E43"/>
    <w:rsid w:val="007A6096"/>
    <w:rsid w:val="007D0A38"/>
    <w:rsid w:val="007D16B2"/>
    <w:rsid w:val="007E4537"/>
    <w:rsid w:val="007E52EC"/>
    <w:rsid w:val="007F2ED3"/>
    <w:rsid w:val="00807EFE"/>
    <w:rsid w:val="0081303C"/>
    <w:rsid w:val="00820F9B"/>
    <w:rsid w:val="00842B42"/>
    <w:rsid w:val="00846B29"/>
    <w:rsid w:val="00847446"/>
    <w:rsid w:val="0084757E"/>
    <w:rsid w:val="008515DA"/>
    <w:rsid w:val="00852FBD"/>
    <w:rsid w:val="00855FCF"/>
    <w:rsid w:val="008563A4"/>
    <w:rsid w:val="008662FA"/>
    <w:rsid w:val="00875A08"/>
    <w:rsid w:val="00885D2C"/>
    <w:rsid w:val="0089756B"/>
    <w:rsid w:val="008B4DC9"/>
    <w:rsid w:val="008C39A8"/>
    <w:rsid w:val="008C568C"/>
    <w:rsid w:val="008D28BA"/>
    <w:rsid w:val="008F29AE"/>
    <w:rsid w:val="00902F3B"/>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4E28"/>
    <w:rsid w:val="009F49A9"/>
    <w:rsid w:val="009F4E49"/>
    <w:rsid w:val="00A16007"/>
    <w:rsid w:val="00A20885"/>
    <w:rsid w:val="00A22BD6"/>
    <w:rsid w:val="00A30CAF"/>
    <w:rsid w:val="00A4191A"/>
    <w:rsid w:val="00A450A7"/>
    <w:rsid w:val="00A613BF"/>
    <w:rsid w:val="00A64C1C"/>
    <w:rsid w:val="00A661FD"/>
    <w:rsid w:val="00A66EA1"/>
    <w:rsid w:val="00A75242"/>
    <w:rsid w:val="00AD1EF5"/>
    <w:rsid w:val="00B04BA1"/>
    <w:rsid w:val="00B0626F"/>
    <w:rsid w:val="00B12A77"/>
    <w:rsid w:val="00B1790C"/>
    <w:rsid w:val="00B61B25"/>
    <w:rsid w:val="00B7280A"/>
    <w:rsid w:val="00B81E7B"/>
    <w:rsid w:val="00B935B9"/>
    <w:rsid w:val="00BA776A"/>
    <w:rsid w:val="00BB6E1C"/>
    <w:rsid w:val="00BB7730"/>
    <w:rsid w:val="00BD4E62"/>
    <w:rsid w:val="00BE7CA4"/>
    <w:rsid w:val="00BF735C"/>
    <w:rsid w:val="00C0062D"/>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42E95"/>
    <w:rsid w:val="00E57E47"/>
    <w:rsid w:val="00E6495B"/>
    <w:rsid w:val="00E708E2"/>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1629"/>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58889"/>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1536219">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61435394">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42132633">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72744696">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6557221">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3119812">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797681030">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57242357">
      <w:bodyDiv w:val="1"/>
      <w:marLeft w:val="0"/>
      <w:marRight w:val="0"/>
      <w:marTop w:val="0"/>
      <w:marBottom w:val="0"/>
      <w:divBdr>
        <w:top w:val="none" w:sz="0" w:space="0" w:color="auto"/>
        <w:left w:val="none" w:sz="0" w:space="0" w:color="auto"/>
        <w:bottom w:val="none" w:sz="0" w:space="0" w:color="auto"/>
        <w:right w:val="none" w:sz="0" w:space="0" w:color="auto"/>
      </w:divBdr>
    </w:div>
    <w:div w:id="2068412109">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 w:id="214619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8</TotalTime>
  <Pages>24</Pages>
  <Words>3430</Words>
  <Characters>1955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144</cp:revision>
  <dcterms:created xsi:type="dcterms:W3CDTF">2017-03-18T14:03:00Z</dcterms:created>
  <dcterms:modified xsi:type="dcterms:W3CDTF">2017-03-26T17:29:00Z</dcterms:modified>
</cp:coreProperties>
</file>